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1EFF42" w14:textId="77777777" w:rsidR="00A72D30" w:rsidRPr="00A72D30" w:rsidRDefault="00A72D30" w:rsidP="00B2553C">
      <w:pPr>
        <w:pStyle w:val="BodyText"/>
        <w:jc w:val="left"/>
        <w:rPr>
          <w:rFonts w:asciiTheme="minorHAnsi" w:hAnsiTheme="minorHAnsi"/>
          <w:b/>
          <w:sz w:val="24"/>
          <w:szCs w:val="24"/>
        </w:rPr>
      </w:pPr>
    </w:p>
    <w:p w14:paraId="070C8CF2" w14:textId="77777777" w:rsidR="00777E52" w:rsidRPr="006055FE" w:rsidRDefault="00777E52">
      <w:pPr>
        <w:pStyle w:val="BodyText"/>
        <w:rPr>
          <w:rFonts w:asciiTheme="minorHAnsi" w:hAnsiTheme="minorHAnsi"/>
          <w:b/>
          <w:sz w:val="32"/>
          <w:szCs w:val="32"/>
        </w:rPr>
      </w:pPr>
      <w:r w:rsidRPr="006055FE">
        <w:rPr>
          <w:rFonts w:asciiTheme="minorHAnsi" w:hAnsiTheme="minorHAnsi"/>
          <w:b/>
          <w:sz w:val="32"/>
          <w:szCs w:val="32"/>
        </w:rPr>
        <w:t xml:space="preserve">WHEN TO KEEP A CHILD HOME </w:t>
      </w:r>
      <w:r w:rsidR="001A7ED2" w:rsidRPr="006055FE">
        <w:rPr>
          <w:rFonts w:asciiTheme="minorHAnsi" w:hAnsiTheme="minorHAnsi"/>
          <w:b/>
          <w:sz w:val="32"/>
          <w:szCs w:val="32"/>
        </w:rPr>
        <w:t>WITH</w:t>
      </w:r>
      <w:r w:rsidRPr="006055FE">
        <w:rPr>
          <w:rFonts w:asciiTheme="minorHAnsi" w:hAnsiTheme="minorHAnsi"/>
          <w:b/>
          <w:sz w:val="32"/>
          <w:szCs w:val="32"/>
        </w:rPr>
        <w:t xml:space="preserve"> ILLNESS </w:t>
      </w:r>
    </w:p>
    <w:p w14:paraId="0787C981" w14:textId="77777777" w:rsidR="00777E52" w:rsidRPr="002A3054" w:rsidRDefault="00777E52">
      <w:pPr>
        <w:rPr>
          <w:rFonts w:asciiTheme="minorHAnsi" w:hAnsiTheme="minorHAnsi"/>
          <w:sz w:val="16"/>
          <w:szCs w:val="16"/>
        </w:rPr>
      </w:pPr>
    </w:p>
    <w:p w14:paraId="7F4A0611" w14:textId="77777777" w:rsidR="00AA7002" w:rsidRDefault="00AA7002" w:rsidP="00E659E5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t can be hard</w:t>
      </w:r>
      <w:r w:rsidR="00777E52" w:rsidRPr="00A72D30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to know when</w:t>
      </w:r>
      <w:r w:rsidR="00521402">
        <w:rPr>
          <w:rFonts w:asciiTheme="minorHAnsi" w:hAnsiTheme="minorHAnsi"/>
        </w:rPr>
        <w:t xml:space="preserve"> to send children to school if</w:t>
      </w:r>
      <w:r>
        <w:rPr>
          <w:rFonts w:asciiTheme="minorHAnsi" w:hAnsiTheme="minorHAnsi"/>
        </w:rPr>
        <w:t xml:space="preserve"> they tell you that they do not feel well. </w:t>
      </w:r>
      <w:r w:rsidR="00C7568D">
        <w:rPr>
          <w:rFonts w:asciiTheme="minorHAnsi" w:hAnsiTheme="minorHAnsi"/>
        </w:rPr>
        <w:t xml:space="preserve"> Usually, </w:t>
      </w:r>
      <w:r w:rsidR="008E6F81" w:rsidRPr="00A72D30">
        <w:rPr>
          <w:rFonts w:asciiTheme="minorHAnsi" w:hAnsiTheme="minorHAnsi"/>
        </w:rPr>
        <w:t>the b</w:t>
      </w:r>
      <w:r w:rsidR="00C7568D">
        <w:rPr>
          <w:rFonts w:asciiTheme="minorHAnsi" w:hAnsiTheme="minorHAnsi"/>
        </w:rPr>
        <w:t>est place for them is in school, but t</w:t>
      </w:r>
      <w:r w:rsidR="00777E52" w:rsidRPr="00A72D30">
        <w:rPr>
          <w:rFonts w:asciiTheme="minorHAnsi" w:hAnsiTheme="minorHAnsi"/>
        </w:rPr>
        <w:t xml:space="preserve">here are </w:t>
      </w:r>
      <w:r>
        <w:rPr>
          <w:rFonts w:asciiTheme="minorHAnsi" w:hAnsiTheme="minorHAnsi"/>
        </w:rPr>
        <w:t>some times when</w:t>
      </w:r>
      <w:r w:rsidR="00777E52" w:rsidRPr="00A72D30">
        <w:rPr>
          <w:rFonts w:asciiTheme="minorHAnsi" w:hAnsiTheme="minorHAnsi"/>
        </w:rPr>
        <w:t xml:space="preserve"> keep</w:t>
      </w:r>
      <w:r w:rsidR="00C7568D">
        <w:rPr>
          <w:rFonts w:asciiTheme="minorHAnsi" w:hAnsiTheme="minorHAnsi"/>
        </w:rPr>
        <w:t>ing them home to rest or call</w:t>
      </w:r>
      <w:r w:rsidR="00777E52" w:rsidRPr="00A72D30">
        <w:rPr>
          <w:rFonts w:asciiTheme="minorHAnsi" w:hAnsiTheme="minorHAnsi"/>
        </w:rPr>
        <w:t xml:space="preserve"> for an appointment with your health care </w:t>
      </w:r>
      <w:r w:rsidR="008E6F81" w:rsidRPr="00A72D30">
        <w:rPr>
          <w:rFonts w:asciiTheme="minorHAnsi" w:hAnsiTheme="minorHAnsi"/>
        </w:rPr>
        <w:t>p</w:t>
      </w:r>
      <w:r>
        <w:rPr>
          <w:rFonts w:asciiTheme="minorHAnsi" w:hAnsiTheme="minorHAnsi"/>
        </w:rPr>
        <w:t>rovider</w:t>
      </w:r>
      <w:r w:rsidR="00B2553C">
        <w:rPr>
          <w:rFonts w:asciiTheme="minorHAnsi" w:hAnsiTheme="minorHAnsi"/>
        </w:rPr>
        <w:t xml:space="preserve"> is recommended.</w:t>
      </w:r>
    </w:p>
    <w:p w14:paraId="55D7C0D2" w14:textId="77777777" w:rsidR="00AA7002" w:rsidRDefault="00AA7002" w:rsidP="00E659E5">
      <w:pPr>
        <w:jc w:val="both"/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30"/>
      </w:tblGrid>
      <w:tr w:rsidR="00A80CA8" w14:paraId="6DE93184" w14:textId="77777777" w:rsidTr="00A80CA8">
        <w:tc>
          <w:tcPr>
            <w:tcW w:w="9530" w:type="dxa"/>
          </w:tcPr>
          <w:p w14:paraId="510D21DD" w14:textId="77777777" w:rsidR="00A80CA8" w:rsidRPr="00A80CA8" w:rsidRDefault="00A80CA8" w:rsidP="00A80CA8">
            <w:pPr>
              <w:jc w:val="both"/>
              <w:rPr>
                <w:rFonts w:asciiTheme="minorHAnsi" w:hAnsiTheme="minorHAnsi"/>
                <w:b/>
                <w:sz w:val="28"/>
                <w:szCs w:val="28"/>
              </w:rPr>
            </w:pPr>
            <w:r w:rsidRPr="00A80CA8">
              <w:rPr>
                <w:rFonts w:asciiTheme="minorHAnsi" w:hAnsiTheme="minorHAnsi"/>
                <w:b/>
                <w:sz w:val="28"/>
                <w:szCs w:val="28"/>
              </w:rPr>
              <w:t>Please keep your child home and/or cont</w:t>
            </w:r>
            <w:r w:rsidR="00582254">
              <w:rPr>
                <w:rFonts w:asciiTheme="minorHAnsi" w:hAnsiTheme="minorHAnsi"/>
                <w:b/>
                <w:sz w:val="28"/>
                <w:szCs w:val="28"/>
              </w:rPr>
              <w:t xml:space="preserve">act your child’s doctor </w:t>
            </w:r>
            <w:r w:rsidR="006055FE">
              <w:rPr>
                <w:rFonts w:asciiTheme="minorHAnsi" w:hAnsiTheme="minorHAnsi"/>
                <w:b/>
                <w:sz w:val="28"/>
                <w:szCs w:val="28"/>
              </w:rPr>
              <w:t>for:</w:t>
            </w:r>
          </w:p>
          <w:p w14:paraId="7FD8F280" w14:textId="43EBF403" w:rsidR="00A80CA8" w:rsidRPr="00A80CA8" w:rsidRDefault="00A80CA8" w:rsidP="00A80CA8">
            <w:pPr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sz w:val="28"/>
                <w:szCs w:val="28"/>
              </w:rPr>
            </w:pPr>
            <w:r w:rsidRPr="00A80CA8">
              <w:rPr>
                <w:rFonts w:asciiTheme="minorHAnsi" w:hAnsiTheme="minorHAnsi"/>
                <w:sz w:val="28"/>
                <w:szCs w:val="28"/>
              </w:rPr>
              <w:t>Feve</w:t>
            </w:r>
            <w:r w:rsidR="00F77495">
              <w:rPr>
                <w:rFonts w:asciiTheme="minorHAnsi" w:hAnsiTheme="minorHAnsi"/>
                <w:sz w:val="28"/>
                <w:szCs w:val="28"/>
              </w:rPr>
              <w:t>r greater than 100.</w:t>
            </w:r>
            <w:r w:rsidR="00C7542D">
              <w:rPr>
                <w:rFonts w:asciiTheme="minorHAnsi" w:hAnsiTheme="minorHAnsi"/>
                <w:sz w:val="28"/>
                <w:szCs w:val="28"/>
              </w:rPr>
              <w:t>0</w:t>
            </w:r>
            <w:r w:rsidR="00981E95">
              <w:rPr>
                <w:rFonts w:asciiTheme="minorHAnsi" w:hAnsiTheme="minorHAnsi"/>
                <w:sz w:val="28"/>
                <w:szCs w:val="28"/>
              </w:rPr>
              <w:t>° (</w:t>
            </w:r>
            <w:r w:rsidR="00F77495">
              <w:rPr>
                <w:rFonts w:asciiTheme="minorHAnsi" w:hAnsiTheme="minorHAnsi"/>
                <w:sz w:val="28"/>
                <w:szCs w:val="28"/>
              </w:rPr>
              <w:t>taken by mouth)</w:t>
            </w:r>
          </w:p>
          <w:p w14:paraId="40DC02D3" w14:textId="77777777" w:rsidR="00A80CA8" w:rsidRPr="00A80CA8" w:rsidRDefault="00A80CA8" w:rsidP="00A80CA8">
            <w:pPr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sz w:val="28"/>
                <w:szCs w:val="28"/>
              </w:rPr>
            </w:pPr>
            <w:r w:rsidRPr="00A80CA8">
              <w:rPr>
                <w:rFonts w:asciiTheme="minorHAnsi" w:hAnsiTheme="minorHAnsi"/>
                <w:sz w:val="28"/>
                <w:szCs w:val="28"/>
              </w:rPr>
              <w:t>Vomiting and/or diarrhea</w:t>
            </w:r>
            <w:r w:rsidR="00F77495">
              <w:rPr>
                <w:rFonts w:asciiTheme="minorHAnsi" w:hAnsiTheme="minorHAnsi"/>
                <w:sz w:val="28"/>
                <w:szCs w:val="28"/>
              </w:rPr>
              <w:t xml:space="preserve"> within the last 24 hours</w:t>
            </w:r>
          </w:p>
          <w:p w14:paraId="536528E6" w14:textId="77777777" w:rsidR="00A80CA8" w:rsidRPr="00A80CA8" w:rsidRDefault="00582254" w:rsidP="00A80CA8">
            <w:pPr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sz w:val="28"/>
                <w:szCs w:val="28"/>
              </w:rPr>
            </w:pPr>
            <w:r>
              <w:rPr>
                <w:rFonts w:asciiTheme="minorHAnsi" w:hAnsiTheme="minorHAnsi"/>
                <w:sz w:val="28"/>
                <w:szCs w:val="28"/>
              </w:rPr>
              <w:t xml:space="preserve">Severe sore throat </w:t>
            </w:r>
            <w:r w:rsidR="00A80CA8" w:rsidRPr="00A80CA8">
              <w:rPr>
                <w:rFonts w:asciiTheme="minorHAnsi" w:hAnsiTheme="minorHAnsi"/>
                <w:sz w:val="28"/>
                <w:szCs w:val="28"/>
              </w:rPr>
              <w:t>along with fever and feeling ill for more than 48 hours, or after</w:t>
            </w:r>
            <w:r>
              <w:rPr>
                <w:rFonts w:asciiTheme="minorHAnsi" w:hAnsiTheme="minorHAnsi"/>
                <w:sz w:val="28"/>
                <w:szCs w:val="28"/>
              </w:rPr>
              <w:t xml:space="preserve"> exposure to</w:t>
            </w:r>
            <w:r w:rsidR="00A80CA8" w:rsidRPr="00A80CA8">
              <w:rPr>
                <w:rFonts w:asciiTheme="minorHAnsi" w:hAnsiTheme="minorHAnsi"/>
                <w:sz w:val="28"/>
                <w:szCs w:val="28"/>
              </w:rPr>
              <w:t xml:space="preserve"> Strep throat infection</w:t>
            </w:r>
          </w:p>
          <w:p w14:paraId="6ADEEDFF" w14:textId="77777777" w:rsidR="00A80CA8" w:rsidRPr="00A80CA8" w:rsidRDefault="00A80CA8" w:rsidP="00A80CA8">
            <w:pPr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sz w:val="28"/>
                <w:szCs w:val="28"/>
              </w:rPr>
            </w:pPr>
            <w:r w:rsidRPr="00A80CA8">
              <w:rPr>
                <w:rFonts w:asciiTheme="minorHAnsi" w:hAnsiTheme="minorHAnsi"/>
                <w:sz w:val="28"/>
                <w:szCs w:val="28"/>
              </w:rPr>
              <w:t xml:space="preserve">Honey-crusted sores around the nose or mouth or rash on other body parts </w:t>
            </w:r>
          </w:p>
          <w:p w14:paraId="055D45CD" w14:textId="77777777" w:rsidR="00A80CA8" w:rsidRPr="00A80CA8" w:rsidRDefault="00A80CA8" w:rsidP="00A80CA8">
            <w:pPr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sz w:val="28"/>
                <w:szCs w:val="28"/>
              </w:rPr>
            </w:pPr>
            <w:r w:rsidRPr="00A80CA8">
              <w:rPr>
                <w:rFonts w:asciiTheme="minorHAnsi" w:hAnsiTheme="minorHAnsi"/>
                <w:sz w:val="28"/>
                <w:szCs w:val="28"/>
              </w:rPr>
              <w:t>Large amounts of mucous (liquid) from th</w:t>
            </w:r>
            <w:r w:rsidR="00582254">
              <w:rPr>
                <w:rFonts w:asciiTheme="minorHAnsi" w:hAnsiTheme="minorHAnsi"/>
                <w:sz w:val="28"/>
                <w:szCs w:val="28"/>
              </w:rPr>
              <w:t>eir nose, with</w:t>
            </w:r>
            <w:r w:rsidRPr="00A80CA8">
              <w:rPr>
                <w:rFonts w:asciiTheme="minorHAnsi" w:hAnsiTheme="minorHAnsi"/>
                <w:sz w:val="28"/>
                <w:szCs w:val="28"/>
              </w:rPr>
              <w:t xml:space="preserve"> face pain or headache</w:t>
            </w:r>
          </w:p>
          <w:p w14:paraId="664B8E2E" w14:textId="77777777" w:rsidR="00A80CA8" w:rsidRPr="00A80CA8" w:rsidRDefault="00A80CA8" w:rsidP="00A80CA8">
            <w:pPr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sz w:val="28"/>
                <w:szCs w:val="28"/>
              </w:rPr>
            </w:pPr>
            <w:r w:rsidRPr="00A80CA8">
              <w:rPr>
                <w:rFonts w:asciiTheme="minorHAnsi" w:hAnsiTheme="minorHAnsi"/>
                <w:sz w:val="28"/>
                <w:szCs w:val="28"/>
              </w:rPr>
              <w:t>Severe ear pain or fluid coming from the ear</w:t>
            </w:r>
          </w:p>
          <w:p w14:paraId="7B9A6A33" w14:textId="77777777" w:rsidR="00A80CA8" w:rsidRPr="00A80CA8" w:rsidRDefault="00A80CA8" w:rsidP="00E659E5">
            <w:pPr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b/>
              </w:rPr>
            </w:pPr>
            <w:r w:rsidRPr="00A80CA8">
              <w:rPr>
                <w:rFonts w:asciiTheme="minorHAnsi" w:hAnsiTheme="minorHAnsi"/>
                <w:sz w:val="28"/>
                <w:szCs w:val="28"/>
              </w:rPr>
              <w:t>Severe headache, especially with  fever</w:t>
            </w:r>
          </w:p>
        </w:tc>
      </w:tr>
    </w:tbl>
    <w:p w14:paraId="261D930F" w14:textId="77777777" w:rsidR="00B2553C" w:rsidRDefault="00B2553C" w:rsidP="00E659E5">
      <w:pPr>
        <w:jc w:val="both"/>
        <w:rPr>
          <w:rFonts w:asciiTheme="minorHAnsi" w:hAnsiTheme="minorHAnsi"/>
          <w:b/>
        </w:rPr>
      </w:pPr>
    </w:p>
    <w:p w14:paraId="579F74E6" w14:textId="77777777" w:rsidR="00B655FF" w:rsidRPr="002A3054" w:rsidRDefault="00B655FF" w:rsidP="00E659E5">
      <w:pPr>
        <w:jc w:val="both"/>
        <w:rPr>
          <w:rFonts w:asciiTheme="minorHAnsi" w:hAnsiTheme="minorHAnsi"/>
          <w:sz w:val="16"/>
          <w:szCs w:val="16"/>
        </w:rPr>
      </w:pPr>
    </w:p>
    <w:p w14:paraId="1B547C37" w14:textId="6F3F4BFD" w:rsidR="00B655FF" w:rsidRPr="00981E95" w:rsidRDefault="00B03DB2" w:rsidP="00981E95">
      <w:pPr>
        <w:jc w:val="both"/>
        <w:rPr>
          <w:rFonts w:asciiTheme="minorHAnsi" w:hAnsiTheme="minorHAnsi"/>
          <w:b/>
          <w:bCs/>
          <w:sz w:val="28"/>
          <w:szCs w:val="28"/>
          <w:u w:val="thick"/>
        </w:rPr>
      </w:pPr>
      <w:r w:rsidRPr="00981E95">
        <w:rPr>
          <w:rFonts w:asciiTheme="minorHAnsi" w:hAnsiTheme="minorHAnsi"/>
          <w:b/>
          <w:bCs/>
          <w:sz w:val="28"/>
          <w:szCs w:val="28"/>
          <w:u w:val="thick"/>
        </w:rPr>
        <w:t xml:space="preserve">If your child </w:t>
      </w:r>
      <w:r w:rsidR="00B655FF" w:rsidRPr="00981E95">
        <w:rPr>
          <w:rFonts w:asciiTheme="minorHAnsi" w:hAnsiTheme="minorHAnsi"/>
          <w:b/>
          <w:bCs/>
          <w:sz w:val="28"/>
          <w:szCs w:val="28"/>
          <w:u w:val="thick"/>
        </w:rPr>
        <w:t>has</w:t>
      </w:r>
      <w:r w:rsidR="00777E52" w:rsidRPr="00981E95">
        <w:rPr>
          <w:rFonts w:asciiTheme="minorHAnsi" w:hAnsiTheme="minorHAnsi"/>
          <w:b/>
          <w:bCs/>
          <w:sz w:val="28"/>
          <w:szCs w:val="28"/>
          <w:u w:val="thick"/>
        </w:rPr>
        <w:t xml:space="preserve"> a fev</w:t>
      </w:r>
      <w:r w:rsidRPr="00981E95">
        <w:rPr>
          <w:rFonts w:asciiTheme="minorHAnsi" w:hAnsiTheme="minorHAnsi"/>
          <w:b/>
          <w:bCs/>
          <w:sz w:val="28"/>
          <w:szCs w:val="28"/>
          <w:u w:val="thick"/>
        </w:rPr>
        <w:t xml:space="preserve">er, </w:t>
      </w:r>
      <w:r w:rsidR="00981E95" w:rsidRPr="00981E95">
        <w:rPr>
          <w:rFonts w:asciiTheme="minorHAnsi" w:hAnsiTheme="minorHAnsi"/>
          <w:b/>
          <w:bCs/>
          <w:sz w:val="32"/>
          <w:szCs w:val="32"/>
          <w:u w:val="thick"/>
        </w:rPr>
        <w:t>DO NOT</w:t>
      </w:r>
      <w:r w:rsidR="00981E95" w:rsidRPr="00981E95">
        <w:rPr>
          <w:rFonts w:asciiTheme="minorHAnsi" w:hAnsiTheme="minorHAnsi"/>
          <w:b/>
          <w:bCs/>
          <w:sz w:val="28"/>
          <w:szCs w:val="28"/>
          <w:u w:val="thick"/>
        </w:rPr>
        <w:t xml:space="preserve"> </w:t>
      </w:r>
      <w:r w:rsidR="0099379C" w:rsidRPr="00981E95">
        <w:rPr>
          <w:rFonts w:asciiTheme="minorHAnsi" w:hAnsiTheme="minorHAnsi"/>
          <w:b/>
          <w:bCs/>
          <w:sz w:val="28"/>
          <w:szCs w:val="28"/>
          <w:u w:val="thick"/>
        </w:rPr>
        <w:t>give t</w:t>
      </w:r>
      <w:r w:rsidRPr="00981E95">
        <w:rPr>
          <w:rFonts w:asciiTheme="minorHAnsi" w:hAnsiTheme="minorHAnsi"/>
          <w:b/>
          <w:bCs/>
          <w:sz w:val="28"/>
          <w:szCs w:val="28"/>
          <w:u w:val="thick"/>
        </w:rPr>
        <w:t xml:space="preserve">hem medicine </w:t>
      </w:r>
      <w:r w:rsidR="00981E95">
        <w:rPr>
          <w:rFonts w:asciiTheme="minorHAnsi" w:hAnsiTheme="minorHAnsi"/>
          <w:b/>
          <w:bCs/>
          <w:sz w:val="28"/>
          <w:szCs w:val="28"/>
          <w:u w:val="thick"/>
        </w:rPr>
        <w:t xml:space="preserve">and </w:t>
      </w:r>
      <w:r w:rsidRPr="00981E95">
        <w:rPr>
          <w:rFonts w:asciiTheme="minorHAnsi" w:hAnsiTheme="minorHAnsi"/>
          <w:b/>
          <w:bCs/>
          <w:sz w:val="28"/>
          <w:szCs w:val="28"/>
          <w:u w:val="thick"/>
        </w:rPr>
        <w:t xml:space="preserve">send them </w:t>
      </w:r>
      <w:r w:rsidR="00777E52" w:rsidRPr="00981E95">
        <w:rPr>
          <w:rFonts w:asciiTheme="minorHAnsi" w:hAnsiTheme="minorHAnsi"/>
          <w:b/>
          <w:bCs/>
          <w:sz w:val="28"/>
          <w:szCs w:val="28"/>
          <w:u w:val="thick"/>
        </w:rPr>
        <w:t>to school</w:t>
      </w:r>
      <w:r w:rsidR="00981E95" w:rsidRPr="00981E95">
        <w:rPr>
          <w:rFonts w:asciiTheme="minorHAnsi" w:hAnsiTheme="minorHAnsi"/>
          <w:b/>
          <w:bCs/>
          <w:sz w:val="28"/>
          <w:szCs w:val="28"/>
          <w:u w:val="thick"/>
        </w:rPr>
        <w:t>!</w:t>
      </w:r>
      <w:r w:rsidR="00777E52" w:rsidRPr="00981E95">
        <w:rPr>
          <w:rFonts w:asciiTheme="minorHAnsi" w:hAnsiTheme="minorHAnsi"/>
          <w:b/>
          <w:bCs/>
          <w:sz w:val="28"/>
          <w:szCs w:val="28"/>
          <w:u w:val="thick"/>
        </w:rPr>
        <w:t xml:space="preserve"> </w:t>
      </w:r>
    </w:p>
    <w:p w14:paraId="132E0999" w14:textId="77777777" w:rsidR="00B655FF" w:rsidRDefault="00B655FF" w:rsidP="00E659E5">
      <w:pPr>
        <w:jc w:val="both"/>
        <w:rPr>
          <w:rFonts w:asciiTheme="minorHAnsi" w:hAnsiTheme="minorHAnsi"/>
        </w:rPr>
      </w:pPr>
    </w:p>
    <w:p w14:paraId="6832EE39" w14:textId="0ECE0F6F" w:rsidR="00B03DB2" w:rsidRPr="00A80CA8" w:rsidRDefault="00A80CA8" w:rsidP="00981E95">
      <w:pPr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</w:rPr>
        <w:t xml:space="preserve"> </w:t>
      </w:r>
      <w:r w:rsidR="00981E95">
        <w:rPr>
          <w:rFonts w:asciiTheme="minorHAnsi" w:hAnsiTheme="minorHAnsi"/>
          <w:b/>
        </w:rPr>
        <w:t>K</w:t>
      </w:r>
      <w:r w:rsidR="00B655FF">
        <w:rPr>
          <w:rFonts w:asciiTheme="minorHAnsi" w:hAnsiTheme="minorHAnsi"/>
          <w:b/>
        </w:rPr>
        <w:t>eep children</w:t>
      </w:r>
      <w:r>
        <w:rPr>
          <w:rFonts w:asciiTheme="minorHAnsi" w:hAnsiTheme="minorHAnsi"/>
          <w:b/>
        </w:rPr>
        <w:t xml:space="preserve"> home after the</w:t>
      </w:r>
      <w:r w:rsidR="00F77495">
        <w:rPr>
          <w:rFonts w:asciiTheme="minorHAnsi" w:hAnsiTheme="minorHAnsi"/>
          <w:b/>
        </w:rPr>
        <w:t xml:space="preserve"> fever</w:t>
      </w:r>
      <w:r w:rsidR="00981E95">
        <w:rPr>
          <w:rFonts w:asciiTheme="minorHAnsi" w:hAnsiTheme="minorHAnsi"/>
          <w:b/>
        </w:rPr>
        <w:t xml:space="preserve"> ends and they have not had fever </w:t>
      </w:r>
      <w:proofErr w:type="gramStart"/>
      <w:r w:rsidR="00981E95">
        <w:rPr>
          <w:rFonts w:asciiTheme="minorHAnsi" w:hAnsiTheme="minorHAnsi"/>
          <w:b/>
        </w:rPr>
        <w:t>reducing</w:t>
      </w:r>
      <w:proofErr w:type="gramEnd"/>
      <w:r w:rsidR="00981E95">
        <w:rPr>
          <w:rFonts w:asciiTheme="minorHAnsi" w:hAnsiTheme="minorHAnsi"/>
          <w:b/>
        </w:rPr>
        <w:t xml:space="preserve"> medication for 24 hours and</w:t>
      </w:r>
      <w:r w:rsidR="00F77495">
        <w:rPr>
          <w:rFonts w:asciiTheme="minorHAnsi" w:hAnsiTheme="minorHAnsi"/>
          <w:b/>
        </w:rPr>
        <w:t xml:space="preserve"> they have completed 24 hours of medication if prescribed by your health care provider.</w:t>
      </w:r>
    </w:p>
    <w:p w14:paraId="04E9F107" w14:textId="77777777" w:rsidR="00B03DB2" w:rsidRDefault="00B03DB2" w:rsidP="00E659E5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</w:p>
    <w:p w14:paraId="1DD057BC" w14:textId="77777777" w:rsidR="00B03DB2" w:rsidRDefault="00B03DB2" w:rsidP="00E659E5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If you find </w:t>
      </w:r>
      <w:r w:rsidR="008E6F81" w:rsidRPr="00A72D30">
        <w:rPr>
          <w:rFonts w:asciiTheme="minorHAnsi" w:hAnsiTheme="minorHAnsi"/>
        </w:rPr>
        <w:t xml:space="preserve">your child </w:t>
      </w:r>
      <w:r>
        <w:rPr>
          <w:rFonts w:asciiTheme="minorHAnsi" w:hAnsiTheme="minorHAnsi"/>
        </w:rPr>
        <w:t xml:space="preserve">is frequently </w:t>
      </w:r>
      <w:r w:rsidR="008E6F81" w:rsidRPr="00A72D30">
        <w:rPr>
          <w:rFonts w:asciiTheme="minorHAnsi" w:hAnsiTheme="minorHAnsi"/>
        </w:rPr>
        <w:t>asking to s</w:t>
      </w:r>
      <w:r w:rsidR="00582254">
        <w:rPr>
          <w:rFonts w:asciiTheme="minorHAnsi" w:hAnsiTheme="minorHAnsi"/>
        </w:rPr>
        <w:t>tay home from school,</w:t>
      </w:r>
      <w:r w:rsidR="008E6F81" w:rsidRPr="00A72D30">
        <w:rPr>
          <w:rFonts w:asciiTheme="minorHAnsi" w:hAnsiTheme="minorHAnsi"/>
        </w:rPr>
        <w:t xml:space="preserve"> if they are</w:t>
      </w:r>
      <w:r w:rsidR="00890CF7">
        <w:rPr>
          <w:rFonts w:asciiTheme="minorHAnsi" w:hAnsiTheme="minorHAnsi"/>
        </w:rPr>
        <w:t xml:space="preserve"> </w:t>
      </w:r>
      <w:r w:rsidR="008E6F81" w:rsidRPr="00A72D30">
        <w:rPr>
          <w:rFonts w:asciiTheme="minorHAnsi" w:hAnsiTheme="minorHAnsi"/>
        </w:rPr>
        <w:t xml:space="preserve">falling behind or appear anxious </w:t>
      </w:r>
      <w:r>
        <w:rPr>
          <w:rFonts w:asciiTheme="minorHAnsi" w:hAnsiTheme="minorHAnsi"/>
        </w:rPr>
        <w:t>about</w:t>
      </w:r>
      <w:r w:rsidR="008E6F81" w:rsidRPr="00A72D30">
        <w:rPr>
          <w:rFonts w:asciiTheme="minorHAnsi" w:hAnsiTheme="minorHAnsi"/>
        </w:rPr>
        <w:t xml:space="preserve"> school, or if there do</w:t>
      </w:r>
      <w:r>
        <w:rPr>
          <w:rFonts w:asciiTheme="minorHAnsi" w:hAnsiTheme="minorHAnsi"/>
        </w:rPr>
        <w:t xml:space="preserve">es not appear to be any </w:t>
      </w:r>
      <w:r w:rsidR="008E6F81" w:rsidRPr="00A72D30">
        <w:rPr>
          <w:rFonts w:asciiTheme="minorHAnsi" w:hAnsiTheme="minorHAnsi"/>
        </w:rPr>
        <w:t xml:space="preserve">physical symptoms, </w:t>
      </w:r>
      <w:r>
        <w:rPr>
          <w:rFonts w:asciiTheme="minorHAnsi" w:hAnsiTheme="minorHAnsi"/>
        </w:rPr>
        <w:t>c</w:t>
      </w:r>
      <w:r w:rsidR="008E6F81" w:rsidRPr="00A72D30">
        <w:rPr>
          <w:rFonts w:asciiTheme="minorHAnsi" w:hAnsiTheme="minorHAnsi"/>
        </w:rPr>
        <w:t xml:space="preserve">ontact your school nurse and your health care provider to discuss your concerns.  </w:t>
      </w:r>
    </w:p>
    <w:p w14:paraId="5CC297FE" w14:textId="77777777" w:rsidR="00B03DB2" w:rsidRDefault="00B03DB2" w:rsidP="00E659E5">
      <w:pPr>
        <w:jc w:val="both"/>
        <w:rPr>
          <w:rFonts w:asciiTheme="minorHAnsi" w:hAnsiTheme="minorHAnsi"/>
        </w:rPr>
      </w:pPr>
    </w:p>
    <w:p w14:paraId="304DDD2A" w14:textId="77777777" w:rsidR="007232F1" w:rsidRDefault="00A80CA8" w:rsidP="00AA7002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R</w:t>
      </w:r>
      <w:r w:rsidR="00AA7002" w:rsidRPr="00AA7002">
        <w:rPr>
          <w:rFonts w:asciiTheme="minorHAnsi" w:hAnsiTheme="minorHAnsi"/>
        </w:rPr>
        <w:t>emind</w:t>
      </w:r>
      <w:r w:rsidR="001A1AD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children to throw away used tissues, </w:t>
      </w:r>
      <w:r w:rsidR="00AA7002" w:rsidRPr="00AA7002">
        <w:rPr>
          <w:rFonts w:asciiTheme="minorHAnsi" w:hAnsiTheme="minorHAnsi"/>
        </w:rPr>
        <w:t>cover their mouth</w:t>
      </w:r>
      <w:r>
        <w:rPr>
          <w:rFonts w:asciiTheme="minorHAnsi" w:hAnsiTheme="minorHAnsi"/>
        </w:rPr>
        <w:t>s when they cough or sneeze</w:t>
      </w:r>
      <w:r w:rsidR="007A2FE3">
        <w:rPr>
          <w:rFonts w:asciiTheme="minorHAnsi" w:hAnsiTheme="minorHAnsi"/>
        </w:rPr>
        <w:t>, keep</w:t>
      </w:r>
      <w:r w:rsidR="00AA7002" w:rsidRPr="00AA7002">
        <w:rPr>
          <w:rFonts w:asciiTheme="minorHAnsi" w:hAnsiTheme="minorHAnsi"/>
        </w:rPr>
        <w:t xml:space="preserve"> their hands away from their fa</w:t>
      </w:r>
      <w:r>
        <w:rPr>
          <w:rFonts w:asciiTheme="minorHAnsi" w:hAnsiTheme="minorHAnsi"/>
        </w:rPr>
        <w:t>ce, and</w:t>
      </w:r>
      <w:r w:rsidR="00582254">
        <w:rPr>
          <w:rFonts w:asciiTheme="minorHAnsi" w:hAnsiTheme="minorHAnsi"/>
        </w:rPr>
        <w:t xml:space="preserve"> to wash</w:t>
      </w:r>
      <w:r>
        <w:rPr>
          <w:rFonts w:asciiTheme="minorHAnsi" w:hAnsiTheme="minorHAnsi"/>
        </w:rPr>
        <w:t xml:space="preserve"> hands</w:t>
      </w:r>
      <w:r w:rsidR="00AA7002" w:rsidRPr="00AA7002">
        <w:rPr>
          <w:rFonts w:asciiTheme="minorHAnsi" w:hAnsiTheme="minorHAnsi"/>
        </w:rPr>
        <w:t xml:space="preserve"> often wi</w:t>
      </w:r>
      <w:r>
        <w:rPr>
          <w:rFonts w:asciiTheme="minorHAnsi" w:hAnsiTheme="minorHAnsi"/>
        </w:rPr>
        <w:t>th soap and warm water</w:t>
      </w:r>
      <w:r w:rsidR="00B03DB2">
        <w:rPr>
          <w:rFonts w:asciiTheme="minorHAnsi" w:hAnsiTheme="minorHAnsi"/>
        </w:rPr>
        <w:t xml:space="preserve"> will </w:t>
      </w:r>
      <w:r>
        <w:rPr>
          <w:rFonts w:asciiTheme="minorHAnsi" w:hAnsiTheme="minorHAnsi"/>
        </w:rPr>
        <w:t xml:space="preserve">help </w:t>
      </w:r>
      <w:r w:rsidR="00B03DB2">
        <w:rPr>
          <w:rFonts w:asciiTheme="minorHAnsi" w:hAnsiTheme="minorHAnsi"/>
        </w:rPr>
        <w:t>keep everyone healthier.</w:t>
      </w:r>
    </w:p>
    <w:p w14:paraId="362A71B2" w14:textId="77777777" w:rsidR="00267DAC" w:rsidRDefault="00267DAC" w:rsidP="00AA7002">
      <w:pPr>
        <w:jc w:val="both"/>
        <w:rPr>
          <w:rFonts w:asciiTheme="minorHAnsi" w:hAnsiTheme="minorHAnsi"/>
        </w:rPr>
      </w:pPr>
    </w:p>
    <w:p w14:paraId="1558808D" w14:textId="77777777" w:rsidR="00A80CA8" w:rsidRDefault="00267DAC" w:rsidP="00A80CA8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Please call us with any concerns or questions.</w:t>
      </w:r>
    </w:p>
    <w:p w14:paraId="7F484E40" w14:textId="77777777" w:rsidR="00B03DB2" w:rsidRDefault="00B03DB2" w:rsidP="00AA7002">
      <w:pPr>
        <w:jc w:val="both"/>
        <w:rPr>
          <w:rFonts w:asciiTheme="minorHAnsi" w:hAnsiTheme="minorHAnsi"/>
        </w:rPr>
      </w:pPr>
    </w:p>
    <w:p w14:paraId="13EEF3D3" w14:textId="77777777" w:rsidR="00A80CA8" w:rsidRPr="00AA7002" w:rsidRDefault="00A80CA8" w:rsidP="00AA7002">
      <w:pPr>
        <w:jc w:val="both"/>
        <w:rPr>
          <w:rFonts w:asciiTheme="minorHAnsi" w:hAnsiTheme="minorHAnsi"/>
        </w:rPr>
      </w:pPr>
    </w:p>
    <w:p w14:paraId="510CA1D2" w14:textId="77777777" w:rsidR="002A3054" w:rsidRPr="00A80CA8" w:rsidRDefault="002A3054" w:rsidP="00E659E5">
      <w:pPr>
        <w:jc w:val="both"/>
        <w:rPr>
          <w:rFonts w:asciiTheme="minorHAnsi" w:hAnsiTheme="minorHAnsi"/>
          <w:b/>
          <w:sz w:val="16"/>
          <w:szCs w:val="16"/>
        </w:rPr>
      </w:pPr>
    </w:p>
    <w:tbl>
      <w:tblPr>
        <w:tblStyle w:val="TableGrid"/>
        <w:tblW w:w="9918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4878"/>
        <w:gridCol w:w="5040"/>
      </w:tblGrid>
      <w:tr w:rsidR="002A3054" w:rsidRPr="00A80CA8" w14:paraId="2ABE1051" w14:textId="77777777" w:rsidTr="00A80CA8">
        <w:trPr>
          <w:trHeight w:val="558"/>
        </w:trPr>
        <w:tc>
          <w:tcPr>
            <w:tcW w:w="4878" w:type="dxa"/>
          </w:tcPr>
          <w:p w14:paraId="6CA8C9A8" w14:textId="77777777" w:rsidR="00B03DB2" w:rsidRDefault="00A80CA8" w:rsidP="00B03DB2">
            <w:pPr>
              <w:rPr>
                <w:b/>
              </w:rPr>
            </w:pPr>
            <w:r>
              <w:rPr>
                <w:b/>
              </w:rPr>
              <w:t>School Nurse</w:t>
            </w:r>
          </w:p>
          <w:p w14:paraId="224D201A" w14:textId="77777777" w:rsidR="00A80CA8" w:rsidRPr="00A80CA8" w:rsidRDefault="00A80CA8" w:rsidP="00B03DB2">
            <w:pPr>
              <w:rPr>
                <w:b/>
              </w:rPr>
            </w:pPr>
          </w:p>
        </w:tc>
        <w:tc>
          <w:tcPr>
            <w:tcW w:w="5040" w:type="dxa"/>
          </w:tcPr>
          <w:p w14:paraId="03D558D8" w14:textId="77777777" w:rsidR="00B03DB2" w:rsidRPr="00A80CA8" w:rsidRDefault="00A80CA8" w:rsidP="00B03DB2">
            <w:pPr>
              <w:tabs>
                <w:tab w:val="left" w:pos="4512"/>
              </w:tabs>
              <w:rPr>
                <w:b/>
              </w:rPr>
            </w:pPr>
            <w:r>
              <w:rPr>
                <w:b/>
              </w:rPr>
              <w:t>School</w:t>
            </w:r>
          </w:p>
        </w:tc>
      </w:tr>
      <w:tr w:rsidR="00B03DB2" w:rsidRPr="00A80CA8" w14:paraId="0F5AD7E7" w14:textId="77777777" w:rsidTr="00A80CA8">
        <w:trPr>
          <w:trHeight w:val="372"/>
        </w:trPr>
        <w:tc>
          <w:tcPr>
            <w:tcW w:w="4878" w:type="dxa"/>
          </w:tcPr>
          <w:p w14:paraId="5884AF98" w14:textId="77777777" w:rsidR="00B03DB2" w:rsidRDefault="00A80CA8" w:rsidP="00B03DB2">
            <w:pPr>
              <w:rPr>
                <w:b/>
              </w:rPr>
            </w:pPr>
            <w:r>
              <w:rPr>
                <w:b/>
              </w:rPr>
              <w:t>Phone #</w:t>
            </w:r>
          </w:p>
          <w:p w14:paraId="75512E96" w14:textId="77777777" w:rsidR="00A80CA8" w:rsidRPr="00A80CA8" w:rsidRDefault="00A80CA8" w:rsidP="00B03DB2">
            <w:pPr>
              <w:rPr>
                <w:b/>
                <w:sz w:val="10"/>
              </w:rPr>
            </w:pPr>
          </w:p>
          <w:p w14:paraId="46751E90" w14:textId="77777777" w:rsidR="00B03DB2" w:rsidRPr="00A80CA8" w:rsidRDefault="00A80CA8" w:rsidP="00B03DB2">
            <w:pPr>
              <w:rPr>
                <w:b/>
              </w:rPr>
            </w:pPr>
            <w:r>
              <w:rPr>
                <w:b/>
              </w:rPr>
              <w:t>Fax #</w:t>
            </w:r>
          </w:p>
        </w:tc>
        <w:tc>
          <w:tcPr>
            <w:tcW w:w="5040" w:type="dxa"/>
          </w:tcPr>
          <w:p w14:paraId="16224DB6" w14:textId="77777777" w:rsidR="00B03DB2" w:rsidRPr="00A80CA8" w:rsidRDefault="00B03DB2" w:rsidP="001A1350">
            <w:pPr>
              <w:rPr>
                <w:b/>
              </w:rPr>
            </w:pPr>
            <w:r w:rsidRPr="00A80CA8">
              <w:rPr>
                <w:b/>
              </w:rPr>
              <w:t>Email</w:t>
            </w:r>
          </w:p>
          <w:p w14:paraId="3D0BF8F6" w14:textId="77777777" w:rsidR="00B03DB2" w:rsidRPr="00A80CA8" w:rsidRDefault="00B03DB2" w:rsidP="00B03DB2">
            <w:pPr>
              <w:ind w:hanging="120"/>
              <w:jc w:val="both"/>
              <w:rPr>
                <w:b/>
              </w:rPr>
            </w:pPr>
          </w:p>
        </w:tc>
      </w:tr>
    </w:tbl>
    <w:p w14:paraId="2B1966ED" w14:textId="77777777" w:rsidR="00B2553C" w:rsidRDefault="00B2553C" w:rsidP="00890CF7">
      <w:pPr>
        <w:jc w:val="center"/>
        <w:rPr>
          <w:rFonts w:cs="Calibri"/>
          <w:sz w:val="20"/>
          <w:szCs w:val="20"/>
        </w:rPr>
      </w:pPr>
    </w:p>
    <w:p w14:paraId="088E59CF" w14:textId="77777777" w:rsidR="00B2553C" w:rsidRDefault="00B2553C" w:rsidP="00890CF7">
      <w:pPr>
        <w:jc w:val="center"/>
        <w:rPr>
          <w:rFonts w:cs="Calibri"/>
          <w:sz w:val="20"/>
          <w:szCs w:val="20"/>
        </w:rPr>
      </w:pPr>
    </w:p>
    <w:sectPr w:rsidR="00B2553C" w:rsidSect="00AA700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1170" w:bottom="450" w:left="15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1CA0B3" w14:textId="77777777" w:rsidR="00E6625D" w:rsidRDefault="00E6625D">
      <w:r>
        <w:separator/>
      </w:r>
    </w:p>
  </w:endnote>
  <w:endnote w:type="continuationSeparator" w:id="0">
    <w:p w14:paraId="0D483DE4" w14:textId="77777777" w:rsidR="00E6625D" w:rsidRDefault="00E662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C556C8" w14:textId="77777777" w:rsidR="00C8498C" w:rsidRDefault="00C849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A117E9" w14:textId="77777777" w:rsidR="00C8498C" w:rsidRDefault="00C8498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E65D9C" w14:textId="77777777" w:rsidR="00C8498C" w:rsidRDefault="00C849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F50637" w14:textId="77777777" w:rsidR="00E6625D" w:rsidRDefault="00E6625D">
      <w:r>
        <w:separator/>
      </w:r>
    </w:p>
  </w:footnote>
  <w:footnote w:type="continuationSeparator" w:id="0">
    <w:p w14:paraId="3CEEE2D6" w14:textId="77777777" w:rsidR="00E6625D" w:rsidRDefault="00E662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46CEFB" w14:textId="77777777" w:rsidR="00C8498C" w:rsidRDefault="00C849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0DF2E4" w14:textId="77777777" w:rsidR="00C8498C" w:rsidRPr="00C8498C" w:rsidRDefault="00C8498C" w:rsidP="00C8498C">
    <w:pPr>
      <w:tabs>
        <w:tab w:val="center" w:pos="4680"/>
        <w:tab w:val="right" w:pos="9360"/>
      </w:tabs>
      <w:jc w:val="center"/>
      <w:rPr>
        <w:rFonts w:ascii="Aptos" w:eastAsia="Aptos" w:hAnsi="Aptos" w:cs="Arial"/>
        <w:b/>
        <w:bCs/>
        <w:kern w:val="2"/>
        <w:sz w:val="28"/>
        <w:szCs w:val="28"/>
        <w14:ligatures w14:val="standardContextual"/>
      </w:rPr>
    </w:pPr>
    <w:r w:rsidRPr="00C8498C">
      <w:rPr>
        <w:rFonts w:ascii="Aptos" w:eastAsia="Aptos" w:hAnsi="Aptos" w:cs="Arial"/>
        <w:b/>
        <w:bCs/>
        <w:kern w:val="2"/>
        <w:sz w:val="28"/>
        <w:szCs w:val="28"/>
        <w14:ligatures w14:val="standardContextual"/>
      </w:rPr>
      <w:t>EAST RAMAPO CENTRAL SCHOOL DISTRICT</w:t>
    </w:r>
  </w:p>
  <w:p w14:paraId="39074827" w14:textId="65804BA5" w:rsidR="00E659E5" w:rsidRPr="00C8498C" w:rsidRDefault="00C8498C" w:rsidP="00C8498C">
    <w:pPr>
      <w:tabs>
        <w:tab w:val="center" w:pos="4680"/>
        <w:tab w:val="right" w:pos="9360"/>
      </w:tabs>
      <w:jc w:val="center"/>
      <w:rPr>
        <w:rFonts w:ascii="Aptos" w:eastAsia="Aptos" w:hAnsi="Aptos" w:cs="Arial"/>
        <w:b/>
        <w:bCs/>
        <w:kern w:val="2"/>
        <w:sz w:val="20"/>
        <w:szCs w:val="20"/>
        <w14:ligatures w14:val="standardContextual"/>
      </w:rPr>
    </w:pPr>
    <w:r w:rsidRPr="00C8498C">
      <w:rPr>
        <w:rFonts w:ascii="Aptos" w:eastAsia="Aptos" w:hAnsi="Aptos" w:cs="Arial"/>
        <w:b/>
        <w:bCs/>
        <w:kern w:val="2"/>
        <w:sz w:val="20"/>
        <w:szCs w:val="20"/>
        <w14:ligatures w14:val="standardContextual"/>
      </w:rPr>
      <w:t>105 South Madison Avenue, Spring Valley, NY 1097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C2D856" w14:textId="77777777" w:rsidR="00C8498C" w:rsidRDefault="00C849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D63328"/>
    <w:multiLevelType w:val="hybridMultilevel"/>
    <w:tmpl w:val="6B16A97E"/>
    <w:lvl w:ilvl="0" w:tplc="471A145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D7565D9"/>
    <w:multiLevelType w:val="hybridMultilevel"/>
    <w:tmpl w:val="9D1CE1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97865796">
    <w:abstractNumId w:val="1"/>
  </w:num>
  <w:num w:numId="2" w16cid:durableId="11493981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zA2tTQ1MjE2sTBQ0lEKTi0uzszPAykwqQUAt1+3JSwAAAA="/>
  </w:docVars>
  <w:rsids>
    <w:rsidRoot w:val="00BB4D74"/>
    <w:rsid w:val="00056412"/>
    <w:rsid w:val="00086AB3"/>
    <w:rsid w:val="000C36BC"/>
    <w:rsid w:val="001100FF"/>
    <w:rsid w:val="00187F3A"/>
    <w:rsid w:val="001A1AD7"/>
    <w:rsid w:val="001A3580"/>
    <w:rsid w:val="001A7ED2"/>
    <w:rsid w:val="001B38B7"/>
    <w:rsid w:val="00267DAC"/>
    <w:rsid w:val="00294C33"/>
    <w:rsid w:val="002A3054"/>
    <w:rsid w:val="00341DFE"/>
    <w:rsid w:val="003801C2"/>
    <w:rsid w:val="003C31FB"/>
    <w:rsid w:val="003E0A48"/>
    <w:rsid w:val="00417AB8"/>
    <w:rsid w:val="004547B9"/>
    <w:rsid w:val="004E0A97"/>
    <w:rsid w:val="00521402"/>
    <w:rsid w:val="00575881"/>
    <w:rsid w:val="00582254"/>
    <w:rsid w:val="005C166E"/>
    <w:rsid w:val="006055FE"/>
    <w:rsid w:val="00622FC9"/>
    <w:rsid w:val="00672561"/>
    <w:rsid w:val="007232F1"/>
    <w:rsid w:val="00777E52"/>
    <w:rsid w:val="007A2FE3"/>
    <w:rsid w:val="007D7EEF"/>
    <w:rsid w:val="00890CF7"/>
    <w:rsid w:val="008E6F81"/>
    <w:rsid w:val="00920D4E"/>
    <w:rsid w:val="00976C49"/>
    <w:rsid w:val="00981E95"/>
    <w:rsid w:val="009820F0"/>
    <w:rsid w:val="0099379C"/>
    <w:rsid w:val="009E4AAE"/>
    <w:rsid w:val="00A2018A"/>
    <w:rsid w:val="00A4489E"/>
    <w:rsid w:val="00A72D30"/>
    <w:rsid w:val="00A80CA8"/>
    <w:rsid w:val="00A92E4A"/>
    <w:rsid w:val="00AA7002"/>
    <w:rsid w:val="00B03DB2"/>
    <w:rsid w:val="00B2553C"/>
    <w:rsid w:val="00B655FF"/>
    <w:rsid w:val="00BB4D74"/>
    <w:rsid w:val="00C62F71"/>
    <w:rsid w:val="00C7542D"/>
    <w:rsid w:val="00C7568D"/>
    <w:rsid w:val="00C8498C"/>
    <w:rsid w:val="00CA3F45"/>
    <w:rsid w:val="00DE5DF6"/>
    <w:rsid w:val="00E1661B"/>
    <w:rsid w:val="00E659E5"/>
    <w:rsid w:val="00E6625D"/>
    <w:rsid w:val="00E80ACB"/>
    <w:rsid w:val="00F13D14"/>
    <w:rsid w:val="00F17B86"/>
    <w:rsid w:val="00F77495"/>
    <w:rsid w:val="00F84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27B7C8E"/>
  <w15:docId w15:val="{345F4E47-0232-4EF8-9167-55A48789A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sz w:val="23"/>
      <w:szCs w:val="23"/>
    </w:rPr>
  </w:style>
  <w:style w:type="paragraph" w:styleId="Header">
    <w:name w:val="header"/>
    <w:basedOn w:val="Normal"/>
    <w:rsid w:val="00E659E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659E5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2A3054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890CF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5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teria for Parents to Determine Whether to Keep a Child Home Because of Illness During Cold and Flu Season</vt:lpstr>
    </vt:vector>
  </TitlesOfParts>
  <Company>Monroe 2-Orleans BOCES</Company>
  <LinksUpToDate>false</LinksUpToDate>
  <CharactersWithSpaces>1695</CharactersWithSpaces>
  <SharedDoc>false</SharedDoc>
  <HLinks>
    <vt:vector size="6" baseType="variant">
      <vt:variant>
        <vt:i4>1048662</vt:i4>
      </vt:variant>
      <vt:variant>
        <vt:i4>-1</vt:i4>
      </vt:variant>
      <vt:variant>
        <vt:i4>2049</vt:i4>
      </vt:variant>
      <vt:variant>
        <vt:i4>1</vt:i4>
      </vt:variant>
      <vt:variant>
        <vt:lpwstr>http://school.discovery.com/clipart/images/stetho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eria for Parents to Determine Whether to Keep a Child Home Because of Illness During Cold and Flu Season</dc:title>
  <dc:creator>Devore</dc:creator>
  <cp:lastModifiedBy>Carren Teitelbaum</cp:lastModifiedBy>
  <cp:revision>2</cp:revision>
  <cp:lastPrinted>2013-09-06T13:13:00Z</cp:lastPrinted>
  <dcterms:created xsi:type="dcterms:W3CDTF">2025-01-29T14:51:00Z</dcterms:created>
  <dcterms:modified xsi:type="dcterms:W3CDTF">2025-01-29T14:51:00Z</dcterms:modified>
</cp:coreProperties>
</file>